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60597940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</w:t>
      </w:r>
      <w:r w:rsidR="00226F7A">
        <w:rPr>
          <w:rFonts w:eastAsia="Calibri" w:cs="Calibri"/>
          <w:bCs/>
          <w:spacing w:val="2"/>
        </w:rPr>
        <w:t>R</w:t>
      </w:r>
      <w:r w:rsidR="00852211">
        <w:rPr>
          <w:rFonts w:eastAsia="Calibri" w:cs="Calibri"/>
          <w:bCs/>
          <w:spacing w:val="2"/>
        </w:rPr>
        <w:t>elated to Falls and Other Accident Hazards</w:t>
      </w:r>
    </w:p>
    <w:p w14:paraId="7412710C" w14:textId="465B183D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003137">
        <w:rPr>
          <w:rFonts w:eastAsia="Calibri" w:cs="Calibri"/>
          <w:bCs/>
          <w:spacing w:val="2"/>
        </w:rPr>
        <w:t>2/13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546A4BDA" w:rsidR="00A81BEB" w:rsidRDefault="00091129">
      <w:r w:rsidRPr="00091129">
        <w:t xml:space="preserve">In this session, we will delve into the critical issue of </w:t>
      </w:r>
      <w:r w:rsidR="00852211">
        <w:t>falls and other accident hazards</w:t>
      </w:r>
      <w:r w:rsidRPr="00091129">
        <w:t xml:space="preserve"> in nursing homes. We'll explore strategies to prevent </w:t>
      </w:r>
      <w:r w:rsidR="00852211">
        <w:t>falls and accident hazards</w:t>
      </w:r>
      <w:r w:rsidRPr="00091129">
        <w:t xml:space="preserve">. Learn how to assess the risk and implement effective safeguards to prevent </w:t>
      </w:r>
      <w:r w:rsidR="00852211">
        <w:t>falls and other accident-related</w:t>
      </w:r>
      <w:r w:rsidRPr="00091129">
        <w:t xml:space="preserve"> immediate jeopardy citations.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77777777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>Understand the prevalence and impact of falls and accident hazards in nursing homes.</w:t>
      </w:r>
    </w:p>
    <w:p w14:paraId="3EE54FE5" w14:textId="77777777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>Identify common risk factors and environmental contributors to falls.</w:t>
      </w:r>
    </w:p>
    <w:p w14:paraId="7E36E4EC" w14:textId="77777777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>Learn effective strategies to prevent falls and accidents, ensuring resident safety.</w:t>
      </w:r>
    </w:p>
    <w:p w14:paraId="103FE398" w14:textId="1AF91EAF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>Review recent immediate jeopardy situations related to falls and accident hazards for real-world insights.</w:t>
      </w:r>
    </w:p>
    <w:p w14:paraId="0D594DA9" w14:textId="1609C7BA" w:rsidR="00603737" w:rsidRPr="00A81BEB" w:rsidRDefault="00603737" w:rsidP="00A81BE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7FEF2EBF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>Overview of falls and accident hazards</w:t>
      </w:r>
      <w:r w:rsidR="00A81BEB">
        <w:rPr>
          <w:rFonts w:eastAsia="Calibri" w:cs="Calibri"/>
          <w:bCs/>
          <w:spacing w:val="-1"/>
        </w:rPr>
        <w:t xml:space="preserve"> and regulatory requirements </w:t>
      </w:r>
    </w:p>
    <w:p w14:paraId="45CF3115" w14:textId="60C1410A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falls and accident hazards with key takeaways and best </w:t>
      </w:r>
      <w:proofErr w:type="gramStart"/>
      <w:r w:rsidR="00852211">
        <w:rPr>
          <w:rFonts w:eastAsia="Calibri" w:cs="Calibri"/>
          <w:bCs/>
          <w:spacing w:val="-1"/>
        </w:rPr>
        <w:t>practices</w:t>
      </w:r>
      <w:proofErr w:type="gramEnd"/>
      <w:r w:rsidR="00852211">
        <w:rPr>
          <w:rFonts w:eastAsia="Calibri" w:cs="Calibri"/>
          <w:bCs/>
          <w:spacing w:val="-1"/>
        </w:rPr>
        <w:t xml:space="preserve"> </w:t>
      </w:r>
    </w:p>
    <w:p w14:paraId="1D13F52F" w14:textId="23129716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852211">
        <w:rPr>
          <w:rFonts w:eastAsia="Calibri" w:cs="Calibri"/>
          <w:bCs/>
          <w:spacing w:val="-1"/>
        </w:rPr>
        <w:t xml:space="preserve">Identifying common risk factors for falls and </w:t>
      </w:r>
      <w:proofErr w:type="gramStart"/>
      <w:r w:rsidR="00852211">
        <w:rPr>
          <w:rFonts w:eastAsia="Calibri" w:cs="Calibri"/>
          <w:bCs/>
          <w:spacing w:val="-1"/>
        </w:rPr>
        <w:t>accidents</w:t>
      </w:r>
      <w:proofErr w:type="gramEnd"/>
    </w:p>
    <w:p w14:paraId="010F499E" w14:textId="2635F368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F87BF6">
        <w:rPr>
          <w:rFonts w:eastAsia="Symbol" w:cs="Symbol"/>
        </w:rPr>
        <w:t xml:space="preserve">: </w:t>
      </w:r>
      <w:r w:rsidR="00852211">
        <w:rPr>
          <w:rFonts w:eastAsia="Symbol" w:cs="Symbol"/>
        </w:rPr>
        <w:t>Fall and accident</w:t>
      </w:r>
      <w:r w:rsidR="00A81BEB" w:rsidRPr="00A81BEB">
        <w:rPr>
          <w:rFonts w:eastAsia="Symbol" w:cs="Symbol"/>
        </w:rPr>
        <w:t xml:space="preserve"> prevention </w:t>
      </w:r>
      <w:proofErr w:type="gramStart"/>
      <w:r w:rsidR="00A81BEB" w:rsidRPr="00A81BEB">
        <w:rPr>
          <w:rFonts w:eastAsia="Symbol" w:cs="Symbol"/>
        </w:rPr>
        <w:t>strategies</w:t>
      </w:r>
      <w:proofErr w:type="gramEnd"/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4978C" w14:textId="77777777" w:rsidR="00183BFE" w:rsidRDefault="00183BFE" w:rsidP="001A72EC">
      <w:pPr>
        <w:spacing w:after="0" w:line="240" w:lineRule="auto"/>
      </w:pPr>
      <w:r>
        <w:separator/>
      </w:r>
    </w:p>
  </w:endnote>
  <w:endnote w:type="continuationSeparator" w:id="0">
    <w:p w14:paraId="3435188D" w14:textId="77777777" w:rsidR="00183BFE" w:rsidRDefault="00183BFE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2A818" w14:textId="77777777" w:rsidR="00183BFE" w:rsidRDefault="00183BFE" w:rsidP="001A72EC">
      <w:pPr>
        <w:spacing w:after="0" w:line="240" w:lineRule="auto"/>
      </w:pPr>
      <w:r>
        <w:separator/>
      </w:r>
    </w:p>
  </w:footnote>
  <w:footnote w:type="continuationSeparator" w:id="0">
    <w:p w14:paraId="6393E692" w14:textId="77777777" w:rsidR="00183BFE" w:rsidRDefault="00183BFE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rAY71yt4sAAAA"/>
  </w:docVars>
  <w:rsids>
    <w:rsidRoot w:val="001A72EC"/>
    <w:rsid w:val="00003137"/>
    <w:rsid w:val="00067806"/>
    <w:rsid w:val="00091129"/>
    <w:rsid w:val="000D052A"/>
    <w:rsid w:val="000E6E97"/>
    <w:rsid w:val="00104163"/>
    <w:rsid w:val="001278AB"/>
    <w:rsid w:val="00130636"/>
    <w:rsid w:val="00133BA2"/>
    <w:rsid w:val="00183BFE"/>
    <w:rsid w:val="001A72EC"/>
    <w:rsid w:val="001B62FD"/>
    <w:rsid w:val="001C2077"/>
    <w:rsid w:val="001C5FA2"/>
    <w:rsid w:val="001E206D"/>
    <w:rsid w:val="00200881"/>
    <w:rsid w:val="00226F7A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D4224"/>
    <w:rsid w:val="003E2239"/>
    <w:rsid w:val="00416C45"/>
    <w:rsid w:val="0044286D"/>
    <w:rsid w:val="00450E09"/>
    <w:rsid w:val="004631D8"/>
    <w:rsid w:val="00487F2A"/>
    <w:rsid w:val="004A059F"/>
    <w:rsid w:val="004C5EE6"/>
    <w:rsid w:val="005265BB"/>
    <w:rsid w:val="00534EAB"/>
    <w:rsid w:val="00575CD7"/>
    <w:rsid w:val="005B79F5"/>
    <w:rsid w:val="005C11AC"/>
    <w:rsid w:val="005E667F"/>
    <w:rsid w:val="005E6B61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82226"/>
    <w:rsid w:val="008B3999"/>
    <w:rsid w:val="008C2A49"/>
    <w:rsid w:val="008D333D"/>
    <w:rsid w:val="00901CEA"/>
    <w:rsid w:val="00982ED8"/>
    <w:rsid w:val="009B1CE1"/>
    <w:rsid w:val="009E3AD3"/>
    <w:rsid w:val="009F42A4"/>
    <w:rsid w:val="00A41694"/>
    <w:rsid w:val="00A77495"/>
    <w:rsid w:val="00A81BEB"/>
    <w:rsid w:val="00AC13EA"/>
    <w:rsid w:val="00AC14B6"/>
    <w:rsid w:val="00B4548D"/>
    <w:rsid w:val="00BC0BC4"/>
    <w:rsid w:val="00BD40D0"/>
    <w:rsid w:val="00BD5CF5"/>
    <w:rsid w:val="00BE7A21"/>
    <w:rsid w:val="00C00731"/>
    <w:rsid w:val="00C312B4"/>
    <w:rsid w:val="00C6675E"/>
    <w:rsid w:val="00C71B43"/>
    <w:rsid w:val="00CA4BD3"/>
    <w:rsid w:val="00CB1127"/>
    <w:rsid w:val="00CB12FF"/>
    <w:rsid w:val="00D1106E"/>
    <w:rsid w:val="00D841B5"/>
    <w:rsid w:val="00DE68C5"/>
    <w:rsid w:val="00E449F3"/>
    <w:rsid w:val="00E525F0"/>
    <w:rsid w:val="00E95263"/>
    <w:rsid w:val="00EB12A3"/>
    <w:rsid w:val="00EC6B8F"/>
    <w:rsid w:val="00EF79BC"/>
    <w:rsid w:val="00F0440A"/>
    <w:rsid w:val="00F41B75"/>
    <w:rsid w:val="00F87BF6"/>
    <w:rsid w:val="00FA518B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5</cp:revision>
  <dcterms:created xsi:type="dcterms:W3CDTF">2023-09-08T17:44:00Z</dcterms:created>
  <dcterms:modified xsi:type="dcterms:W3CDTF">2023-11-10T16:01:00Z</dcterms:modified>
</cp:coreProperties>
</file>